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AEC2BE" w14:textId="6BB48A27" w:rsidR="001573B5" w:rsidRPr="001573B5" w:rsidRDefault="001573B5" w:rsidP="001573B5">
      <w:pPr>
        <w:jc w:val="center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 xml:space="preserve">                                                                                                                                                                              </w:t>
      </w:r>
      <w:r w:rsidRPr="001573B5"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>Утверждаю</w:t>
      </w:r>
    </w:p>
    <w:p w14:paraId="7235D093" w14:textId="59658CDA" w:rsidR="001573B5" w:rsidRPr="001573B5" w:rsidRDefault="001573B5" w:rsidP="001573B5">
      <w:pPr>
        <w:jc w:val="right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1573B5"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>директор                   в.в. фандо</w:t>
      </w:r>
    </w:p>
    <w:p w14:paraId="46D0F576" w14:textId="0824D7C2" w:rsidR="001573B5" w:rsidRPr="001573B5" w:rsidRDefault="001573B5" w:rsidP="001573B5">
      <w:pPr>
        <w:jc w:val="center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 xml:space="preserve">                                                                                                                                                                             </w:t>
      </w:r>
      <w:r w:rsidRPr="001573B5"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>приказ № 57 от 23.03.2020 г.</w:t>
      </w:r>
    </w:p>
    <w:p w14:paraId="3BDB96D2" w14:textId="77777777" w:rsidR="001573B5" w:rsidRDefault="001573B5" w:rsidP="00EB4BB7">
      <w:pPr>
        <w:rPr>
          <w:rFonts w:ascii="Arial" w:eastAsia="Times New Roman" w:hAnsi="Arial" w:cs="Arial"/>
          <w:b/>
          <w:caps/>
          <w:sz w:val="28"/>
          <w:szCs w:val="20"/>
          <w:lang w:eastAsia="ru-RU"/>
        </w:rPr>
      </w:pPr>
    </w:p>
    <w:p w14:paraId="758B8944" w14:textId="7B752F08" w:rsidR="005F508B" w:rsidRDefault="00714164" w:rsidP="005F508B">
      <w:pPr>
        <w:jc w:val="center"/>
        <w:rPr>
          <w:rFonts w:ascii="Arial" w:hAnsi="Arial" w:cs="Arial"/>
          <w:b/>
          <w:sz w:val="28"/>
          <w:szCs w:val="28"/>
        </w:rPr>
      </w:pPr>
      <w:r w:rsidRPr="005F508B">
        <w:rPr>
          <w:rFonts w:ascii="Arial" w:eastAsia="Times New Roman" w:hAnsi="Arial" w:cs="Arial"/>
          <w:b/>
          <w:caps/>
          <w:sz w:val="28"/>
          <w:szCs w:val="20"/>
          <w:lang w:eastAsia="ru-RU"/>
        </w:rPr>
        <w:t xml:space="preserve">План </w:t>
      </w:r>
      <w:r w:rsidRPr="005F508B">
        <w:rPr>
          <w:rFonts w:ascii="Arial" w:eastAsia="Times New Roman" w:hAnsi="Arial" w:cs="Arial"/>
          <w:b/>
          <w:caps/>
          <w:sz w:val="28"/>
          <w:szCs w:val="28"/>
          <w:lang w:eastAsia="ru-RU"/>
        </w:rPr>
        <w:t>мероприятий</w:t>
      </w:r>
      <w:r w:rsidR="001573B5">
        <w:rPr>
          <w:rFonts w:ascii="Arial" w:eastAsia="Times New Roman" w:hAnsi="Arial" w:cs="Arial"/>
          <w:b/>
          <w:caps/>
          <w:sz w:val="28"/>
          <w:szCs w:val="28"/>
          <w:lang w:eastAsia="ru-RU"/>
        </w:rPr>
        <w:t xml:space="preserve"> </w:t>
      </w:r>
    </w:p>
    <w:p w14:paraId="051DE760" w14:textId="77777777" w:rsidR="00B80522" w:rsidRPr="005F508B" w:rsidRDefault="005F508B" w:rsidP="005F508B">
      <w:pPr>
        <w:jc w:val="center"/>
        <w:rPr>
          <w:rFonts w:ascii="Arial" w:hAnsi="Arial" w:cs="Arial"/>
          <w:b/>
          <w:sz w:val="28"/>
          <w:szCs w:val="28"/>
        </w:rPr>
      </w:pPr>
      <w:r w:rsidRPr="005F508B">
        <w:rPr>
          <w:rFonts w:ascii="Arial" w:hAnsi="Arial" w:cs="Arial"/>
          <w:b/>
          <w:sz w:val="28"/>
          <w:szCs w:val="28"/>
        </w:rPr>
        <w:t xml:space="preserve">по переходу на дистанционное обучение и организации образовательного процесса </w:t>
      </w:r>
      <w:r>
        <w:rPr>
          <w:rFonts w:ascii="Arial" w:hAnsi="Arial" w:cs="Arial"/>
          <w:b/>
          <w:sz w:val="28"/>
          <w:szCs w:val="28"/>
        </w:rPr>
        <w:br/>
      </w:r>
      <w:r w:rsidRPr="005F508B">
        <w:rPr>
          <w:rFonts w:ascii="Arial" w:hAnsi="Arial" w:cs="Arial"/>
          <w:b/>
          <w:sz w:val="28"/>
          <w:szCs w:val="28"/>
        </w:rPr>
        <w:t xml:space="preserve">с использованием электронного обучения и дистанционных образовательных технологий </w:t>
      </w:r>
    </w:p>
    <w:p w14:paraId="6741F01D" w14:textId="77777777" w:rsidR="00714164" w:rsidRPr="005F508B" w:rsidRDefault="005F508B" w:rsidP="005F508B">
      <w:pPr>
        <w:jc w:val="center"/>
        <w:rPr>
          <w:rFonts w:ascii="Arial" w:hAnsi="Arial" w:cs="Arial"/>
        </w:rPr>
      </w:pPr>
      <w:r w:rsidRPr="005F508B">
        <w:rPr>
          <w:rFonts w:ascii="Arial" w:hAnsi="Arial" w:cs="Arial"/>
        </w:rPr>
        <w:t xml:space="preserve">в рамках реализации приказа </w:t>
      </w:r>
      <w:proofErr w:type="spellStart"/>
      <w:r w:rsidRPr="005F508B">
        <w:rPr>
          <w:rFonts w:ascii="Arial" w:hAnsi="Arial" w:cs="Arial"/>
        </w:rPr>
        <w:t>Минобрнауки</w:t>
      </w:r>
      <w:proofErr w:type="spellEnd"/>
      <w:r w:rsidRPr="005F508B">
        <w:rPr>
          <w:rFonts w:ascii="Arial" w:hAnsi="Arial" w:cs="Arial"/>
        </w:rPr>
        <w:t xml:space="preserve"> России от 14 марта 2020 г. № 397 «Об организации образовательной деятельности в организациях, реализующих образовательные программы высшего образования и соответствующие дополнительные профессиональные программы, в условиях предупреждения распространения </w:t>
      </w:r>
      <w:proofErr w:type="spellStart"/>
      <w:r w:rsidRPr="005F508B">
        <w:rPr>
          <w:rFonts w:ascii="Arial" w:hAnsi="Arial" w:cs="Arial"/>
        </w:rPr>
        <w:t>коронавирусной</w:t>
      </w:r>
      <w:proofErr w:type="spellEnd"/>
      <w:r w:rsidRPr="005F508B">
        <w:rPr>
          <w:rFonts w:ascii="Arial" w:hAnsi="Arial" w:cs="Arial"/>
        </w:rPr>
        <w:t xml:space="preserve"> инфекции на территории Российской Федерации»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8438"/>
        <w:gridCol w:w="2267"/>
        <w:gridCol w:w="2931"/>
      </w:tblGrid>
      <w:tr w:rsidR="00D05C7A" w:rsidRPr="001868D0" w14:paraId="27C130D8" w14:textId="77777777" w:rsidTr="00D05C7A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7A5891C" w14:textId="77777777" w:rsidR="00714164" w:rsidRPr="005F508B" w:rsidRDefault="005F508B" w:rsidP="003E0EFB">
            <w:pPr>
              <w:spacing w:after="0" w:line="240" w:lineRule="auto"/>
              <w:ind w:left="-10"/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 xml:space="preserve">№ </w:t>
            </w:r>
            <w:proofErr w:type="gramStart"/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п</w:t>
            </w:r>
            <w:proofErr w:type="gramEnd"/>
            <w:r>
              <w:rPr>
                <w:rFonts w:ascii="Arial" w:eastAsia="Times New Roman" w:hAnsi="Arial" w:cs="Arial"/>
                <w:b/>
                <w:sz w:val="28"/>
                <w:szCs w:val="20"/>
                <w:lang w:val="en-US" w:eastAsia="ru-RU"/>
              </w:rPr>
              <w:t>/</w:t>
            </w: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п</w:t>
            </w:r>
          </w:p>
        </w:tc>
        <w:tc>
          <w:tcPr>
            <w:tcW w:w="8438" w:type="dxa"/>
            <w:vAlign w:val="bottom"/>
          </w:tcPr>
          <w:p w14:paraId="5489EBAF" w14:textId="77777777" w:rsidR="00714164" w:rsidRPr="001868D0" w:rsidRDefault="005F508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Мероприятие</w:t>
            </w:r>
          </w:p>
        </w:tc>
        <w:tc>
          <w:tcPr>
            <w:tcW w:w="2267" w:type="dxa"/>
          </w:tcPr>
          <w:p w14:paraId="4A2383B9" w14:textId="77777777" w:rsidR="00714164" w:rsidRPr="001868D0" w:rsidRDefault="005F508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Срок</w:t>
            </w:r>
          </w:p>
        </w:tc>
        <w:tc>
          <w:tcPr>
            <w:tcW w:w="2931" w:type="dxa"/>
          </w:tcPr>
          <w:p w14:paraId="4F81204E" w14:textId="77777777" w:rsidR="00714164" w:rsidRPr="001868D0" w:rsidRDefault="005F508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/>
                <w:sz w:val="28"/>
                <w:szCs w:val="20"/>
                <w:lang w:eastAsia="ru-RU"/>
              </w:rPr>
              <w:t>Ответственный</w:t>
            </w:r>
          </w:p>
        </w:tc>
      </w:tr>
      <w:tr w:rsidR="00DE5A88" w:rsidRPr="001868D0" w14:paraId="382B86BE" w14:textId="77777777" w:rsidTr="00837D4C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C85038" w14:textId="77777777" w:rsidR="00DE5A88" w:rsidRPr="002D34AB" w:rsidRDefault="00DE5A88" w:rsidP="00837D4C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45BA6470" w14:textId="7A7F8BC8" w:rsidR="00DE5A88" w:rsidRPr="001868D0" w:rsidRDefault="00DE5A88" w:rsidP="006D476E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Выпуск </w:t>
            </w:r>
            <w:r w:rsidR="006D476E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приказа</w:t>
            </w: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по первоочередным мероп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риятиям перехода </w:t>
            </w:r>
            <w:r w:rsidR="006D476E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У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на дистанционное обучение</w:t>
            </w:r>
          </w:p>
        </w:tc>
        <w:tc>
          <w:tcPr>
            <w:tcW w:w="2267" w:type="dxa"/>
          </w:tcPr>
          <w:p w14:paraId="1AABEC57" w14:textId="1F23EC1D" w:rsidR="00DE5A88" w:rsidRPr="001868D0" w:rsidRDefault="001573B5" w:rsidP="00837D4C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</w:t>
            </w:r>
            <w:r w:rsidR="00DE5A88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50967C4D" w14:textId="479F96D6" w:rsidR="00DE5A88" w:rsidRPr="001868D0" w:rsidRDefault="006D476E" w:rsidP="00837D4C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Директор В.В. </w:t>
            </w: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Фандо</w:t>
            </w:r>
            <w:proofErr w:type="spellEnd"/>
            <w:r w:rsidR="00DE5A88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</w:t>
            </w:r>
          </w:p>
        </w:tc>
      </w:tr>
      <w:tr w:rsidR="00D05C7A" w:rsidRPr="001868D0" w14:paraId="0F8C8464" w14:textId="77777777" w:rsidTr="006B01B1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7BA683" w14:textId="77777777" w:rsidR="00714164" w:rsidRPr="002D34AB" w:rsidRDefault="00714164" w:rsidP="002D34AB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14:paraId="57AFB379" w14:textId="729892B1" w:rsidR="00714164" w:rsidRPr="001868D0" w:rsidRDefault="002D34AB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2267" w:type="dxa"/>
          </w:tcPr>
          <w:p w14:paraId="0A851887" w14:textId="3B159CEE" w:rsidR="00714164" w:rsidRPr="001868D0" w:rsidRDefault="001573B5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</w:t>
            </w:r>
            <w:r w:rsidR="002D34AB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94C4F56" w14:textId="33C918AF" w:rsidR="00714164" w:rsidRPr="001868D0" w:rsidRDefault="006D476E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Зам. директора по УВР </w:t>
            </w: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Халаимова</w:t>
            </w:r>
            <w:proofErr w:type="spell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И.Н.</w:t>
            </w:r>
          </w:p>
        </w:tc>
      </w:tr>
      <w:tr w:rsidR="0018150A" w:rsidRPr="001868D0" w14:paraId="7BC1DE0B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BFA442" w14:textId="77777777" w:rsidR="002D34AB" w:rsidRPr="002D34AB" w:rsidRDefault="002D34AB" w:rsidP="002D34AB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7F0D26BA" w14:textId="527AF38B" w:rsidR="002D34AB" w:rsidRDefault="006D476E" w:rsidP="006D476E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бор заявлений и электронных адресов обучающихся и родителей для дистанционного обучения</w:t>
            </w:r>
          </w:p>
        </w:tc>
        <w:tc>
          <w:tcPr>
            <w:tcW w:w="2267" w:type="dxa"/>
          </w:tcPr>
          <w:p w14:paraId="3693BAF6" w14:textId="0223A6F8" w:rsidR="002D34AB" w:rsidRPr="001868D0" w:rsidRDefault="001573B5" w:rsidP="003E0EF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4</w:t>
            </w:r>
            <w:r w:rsidR="002D34AB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0C38D7F7" w14:textId="6187DA28" w:rsidR="002D34AB" w:rsidRPr="001868D0" w:rsidRDefault="006D476E" w:rsidP="002D34AB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л</w:t>
            </w:r>
            <w:proofErr w:type="gram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</w:t>
            </w:r>
            <w:proofErr w:type="gram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</w:t>
            </w:r>
            <w:proofErr w:type="gram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</w:t>
            </w:r>
            <w:proofErr w:type="gram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уководители</w:t>
            </w:r>
          </w:p>
        </w:tc>
      </w:tr>
      <w:tr w:rsidR="00F93FE6" w:rsidRPr="001868D0" w14:paraId="24E617B3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70387E" w14:textId="77777777" w:rsidR="00F93FE6" w:rsidRPr="002D34AB" w:rsidRDefault="00F93FE6" w:rsidP="00F93FE6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07341437" w14:textId="77777777" w:rsidR="00F93FE6" w:rsidRPr="001868D0" w:rsidRDefault="00F93FE6" w:rsidP="00564C4F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2267" w:type="dxa"/>
          </w:tcPr>
          <w:p w14:paraId="73F83EAB" w14:textId="24222D2E" w:rsidR="00F93FE6" w:rsidRPr="001868D0" w:rsidRDefault="001573B5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4</w:t>
            </w:r>
            <w:r w:rsidR="00F93FE6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A4DC75D" w14:textId="5F717E2F" w:rsidR="00F93FE6" w:rsidRPr="001868D0" w:rsidRDefault="006D476E" w:rsidP="00F93FE6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Видюков</w:t>
            </w:r>
            <w:proofErr w:type="spell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С.А.</w:t>
            </w:r>
          </w:p>
        </w:tc>
      </w:tr>
      <w:tr w:rsidR="009748DD" w:rsidRPr="001868D0" w14:paraId="3842E77A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E3540F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01C6F96" w14:textId="77777777" w:rsidR="009748DD" w:rsidRPr="009748DD" w:rsidRDefault="009748DD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оставление списка инструментов виртуальной коммуникации, которые рекомендуются преподавателям для организации дистанционного обучения</w:t>
            </w:r>
          </w:p>
        </w:tc>
        <w:tc>
          <w:tcPr>
            <w:tcW w:w="2267" w:type="dxa"/>
          </w:tcPr>
          <w:p w14:paraId="7DF18071" w14:textId="0B02BDBF" w:rsidR="009748DD" w:rsidRPr="001868D0" w:rsidRDefault="001573B5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4</w:t>
            </w:r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DFB2EE5" w14:textId="76C63BBC" w:rsidR="009748DD" w:rsidRPr="001868D0" w:rsidRDefault="006D476E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Видюков</w:t>
            </w:r>
            <w:proofErr w:type="spell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С.А.</w:t>
            </w:r>
          </w:p>
        </w:tc>
      </w:tr>
      <w:tr w:rsidR="009748DD" w:rsidRPr="001868D0" w14:paraId="14E4C968" w14:textId="77777777" w:rsidTr="00412570">
        <w:trPr>
          <w:trHeight w:val="628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B6F674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7B19B6C0" w14:textId="726D3084" w:rsidR="009748DD" w:rsidRPr="001868D0" w:rsidRDefault="009748DD" w:rsidP="006D476E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Информирование </w:t>
            </w:r>
            <w:r w:rsidR="006D476E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бучающихся и родителей о</w:t>
            </w:r>
            <w:r w:rsidRPr="001868D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доступных инструментах дистанционного обучения</w:t>
            </w:r>
          </w:p>
        </w:tc>
        <w:tc>
          <w:tcPr>
            <w:tcW w:w="2267" w:type="dxa"/>
          </w:tcPr>
          <w:p w14:paraId="2484D245" w14:textId="06521E96" w:rsidR="009748DD" w:rsidRPr="001868D0" w:rsidRDefault="001573B5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5</w:t>
            </w:r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C9BED20" w14:textId="4AA64241" w:rsidR="009748DD" w:rsidRPr="001868D0" w:rsidRDefault="006D476E" w:rsidP="00E870B9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л</w:t>
            </w:r>
            <w:proofErr w:type="gram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</w:t>
            </w:r>
            <w:proofErr w:type="gram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</w:t>
            </w:r>
            <w:proofErr w:type="gram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</w:t>
            </w:r>
            <w:proofErr w:type="gram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уководители</w:t>
            </w:r>
          </w:p>
        </w:tc>
      </w:tr>
      <w:tr w:rsidR="005373E5" w:rsidRPr="001868D0" w14:paraId="17FFF9B8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83C559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2536B27D" w14:textId="5095D303" w:rsidR="009748DD" w:rsidRDefault="006D476E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Назначение </w:t>
            </w:r>
            <w:proofErr w:type="gram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тветственных</w:t>
            </w:r>
            <w:proofErr w:type="gramEnd"/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за переход на дист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анционное обучение</w:t>
            </w:r>
          </w:p>
        </w:tc>
        <w:tc>
          <w:tcPr>
            <w:tcW w:w="2267" w:type="dxa"/>
          </w:tcPr>
          <w:p w14:paraId="3E6A2001" w14:textId="7D57C11C" w:rsidR="009748DD" w:rsidRPr="001868D0" w:rsidRDefault="001573B5" w:rsidP="001573B5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.</w:t>
            </w:r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03.2020</w:t>
            </w:r>
          </w:p>
        </w:tc>
        <w:tc>
          <w:tcPr>
            <w:tcW w:w="2931" w:type="dxa"/>
          </w:tcPr>
          <w:p w14:paraId="085AA1DB" w14:textId="2AD2119C" w:rsidR="009748DD" w:rsidRPr="001868D0" w:rsidRDefault="006D476E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Зам. директора по УВР </w:t>
            </w: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Халаимова</w:t>
            </w:r>
            <w:proofErr w:type="spell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И.Н., </w:t>
            </w: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л</w:t>
            </w:r>
            <w:proofErr w:type="spell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. руководители </w:t>
            </w:r>
          </w:p>
        </w:tc>
      </w:tr>
      <w:tr w:rsidR="005373E5" w:rsidRPr="001868D0" w14:paraId="5DA370B8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1BD34C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1085E114" w14:textId="601FEB14" w:rsidR="009748DD" w:rsidRDefault="009748DD" w:rsidP="006D476E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Назначение </w:t>
            </w:r>
            <w:r w:rsidR="00412570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пециалистов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, ответственных за организационно-техническое сопровож</w:t>
            </w:r>
            <w:r w:rsidR="006D476E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дение дистанционного обучения </w:t>
            </w:r>
          </w:p>
        </w:tc>
        <w:tc>
          <w:tcPr>
            <w:tcW w:w="2267" w:type="dxa"/>
          </w:tcPr>
          <w:p w14:paraId="7B188744" w14:textId="2F3BB593" w:rsidR="009748DD" w:rsidRPr="001868D0" w:rsidRDefault="001573B5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</w:t>
            </w:r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770A3515" w14:textId="6B1478BC" w:rsidR="009748DD" w:rsidRPr="001868D0" w:rsidRDefault="006D476E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Видюков</w:t>
            </w:r>
            <w:proofErr w:type="spell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С.А.</w:t>
            </w:r>
          </w:p>
        </w:tc>
      </w:tr>
      <w:tr w:rsidR="009748DD" w:rsidRPr="001868D0" w14:paraId="6247EB37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283A0E" w14:textId="77777777" w:rsidR="009748DD" w:rsidRPr="002D34AB" w:rsidRDefault="009748DD" w:rsidP="009748DD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3C48048D" w14:textId="0B68B1D8" w:rsidR="009748DD" w:rsidRDefault="009748DD" w:rsidP="006D476E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Проведение </w:t>
            </w: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самообследования</w:t>
            </w:r>
            <w:proofErr w:type="spell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на предмет готовности к переходу на дистанционное обучение</w:t>
            </w:r>
          </w:p>
        </w:tc>
        <w:tc>
          <w:tcPr>
            <w:tcW w:w="2267" w:type="dxa"/>
          </w:tcPr>
          <w:p w14:paraId="31E36A6B" w14:textId="4150255B" w:rsidR="009748DD" w:rsidRPr="001868D0" w:rsidRDefault="001573B5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</w:t>
            </w:r>
            <w:r w:rsid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7C765280" w14:textId="757AC064" w:rsidR="009748DD" w:rsidRPr="001868D0" w:rsidRDefault="006D476E" w:rsidP="009748DD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Зам. директора по УВР </w:t>
            </w: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Халаимова</w:t>
            </w:r>
            <w:proofErr w:type="spell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И.Н.</w:t>
            </w:r>
          </w:p>
        </w:tc>
      </w:tr>
      <w:tr w:rsidR="0018150A" w:rsidRPr="001868D0" w14:paraId="4E18310D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B4905D" w14:textId="77777777" w:rsidR="0018150A" w:rsidRPr="002D34AB" w:rsidRDefault="0018150A" w:rsidP="0018150A">
            <w:pPr>
              <w:pStyle w:val="a5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5812EC4B" w14:textId="0133ABAD" w:rsidR="0018150A" w:rsidRPr="009748DD" w:rsidRDefault="0018150A" w:rsidP="006D476E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highlight w:val="yellow"/>
                <w:lang w:eastAsia="ru-RU"/>
              </w:rPr>
            </w:pPr>
            <w:r w:rsidRPr="0018150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Подбор внешних онлайн-курсов для обеспечения учебных дисциплин при реализации в дистанционном формате</w:t>
            </w:r>
          </w:p>
        </w:tc>
        <w:tc>
          <w:tcPr>
            <w:tcW w:w="2267" w:type="dxa"/>
          </w:tcPr>
          <w:p w14:paraId="68FFCF09" w14:textId="6F2F90D6" w:rsidR="0018150A" w:rsidRPr="001868D0" w:rsidRDefault="0018150A" w:rsidP="0018150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</w:t>
            </w:r>
            <w:r w:rsidR="001573B5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4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38B68BA6" w14:textId="257FB81A" w:rsidR="0018150A" w:rsidRPr="001868D0" w:rsidRDefault="006D476E" w:rsidP="0018150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Учителя-предметники</w:t>
            </w:r>
          </w:p>
        </w:tc>
      </w:tr>
      <w:tr w:rsidR="00D05C7A" w:rsidRPr="001868D0" w14:paraId="3A1F4D5A" w14:textId="77777777" w:rsidTr="00F93FE6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169C2E" w14:textId="77777777" w:rsidR="007B1A04" w:rsidRPr="002D34AB" w:rsidRDefault="007B1A04" w:rsidP="007B1A04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07254C0" w14:textId="79636F6F" w:rsidR="007B1A04" w:rsidRPr="001868D0" w:rsidRDefault="007B1A04" w:rsidP="001573B5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Организ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ация</w:t>
            </w: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«го</w:t>
            </w: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ячей линии</w:t>
            </w: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» по сбору обращений от </w:t>
            </w:r>
            <w:r w:rsidR="001573B5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родителей</w:t>
            </w:r>
            <w:r w:rsidRPr="009748DD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и преподавателей с обязательной ответственностью административных работников анализировать обращения и оперативно принимать меры по воздействию на выявленные проблемные ситуации.</w:t>
            </w:r>
          </w:p>
        </w:tc>
        <w:tc>
          <w:tcPr>
            <w:tcW w:w="2267" w:type="dxa"/>
          </w:tcPr>
          <w:p w14:paraId="0D29FA88" w14:textId="77777777" w:rsidR="007B1A04" w:rsidRPr="001868D0" w:rsidRDefault="007B1A04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.03.2020</w:t>
            </w:r>
          </w:p>
        </w:tc>
        <w:tc>
          <w:tcPr>
            <w:tcW w:w="2931" w:type="dxa"/>
          </w:tcPr>
          <w:p w14:paraId="1E7CF066" w14:textId="50AA454D" w:rsidR="007B1A04" w:rsidRPr="001868D0" w:rsidRDefault="001573B5" w:rsidP="007B1A04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Директор В.В. </w:t>
            </w: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Фандо</w:t>
            </w:r>
            <w:proofErr w:type="spellEnd"/>
          </w:p>
        </w:tc>
      </w:tr>
      <w:tr w:rsidR="00D05C7A" w:rsidRPr="001868D0" w14:paraId="06AE03C7" w14:textId="77777777" w:rsidTr="002C0E4A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D165E9A" w14:textId="77777777" w:rsidR="00D05C7A" w:rsidRPr="002D34AB" w:rsidRDefault="00D05C7A" w:rsidP="00D05C7A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E37EF84" w14:textId="3225698D" w:rsidR="00D05C7A" w:rsidRDefault="00993FC2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Консультации</w:t>
            </w:r>
            <w:r w:rsidR="00D05C7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преподавателей по созданию ЭОР своими силами согласно разработанному стандарту и использованию его в образовательной деятельности</w:t>
            </w:r>
          </w:p>
        </w:tc>
        <w:tc>
          <w:tcPr>
            <w:tcW w:w="2267" w:type="dxa"/>
          </w:tcPr>
          <w:p w14:paraId="42EC9649" w14:textId="7EF8E67A" w:rsidR="00D05C7A" w:rsidRPr="001868D0" w:rsidRDefault="001573B5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</w:t>
            </w:r>
            <w:r w:rsidR="00D05C7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1B23C422" w14:textId="471F8F7D" w:rsidR="00993FC2" w:rsidRPr="001868D0" w:rsidRDefault="001573B5" w:rsidP="00993FC2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Учителя-предметники</w:t>
            </w:r>
            <w:r w:rsidR="00D05C7A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br/>
            </w:r>
          </w:p>
          <w:p w14:paraId="4627F9FC" w14:textId="268A6719" w:rsidR="00D05C7A" w:rsidRPr="001868D0" w:rsidRDefault="00D05C7A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</w:tr>
      <w:tr w:rsidR="00196E34" w:rsidRPr="001868D0" w14:paraId="20B5B3B3" w14:textId="77777777" w:rsidTr="002C0E4A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9851AF" w14:textId="77777777" w:rsidR="00196E34" w:rsidRPr="002D34AB" w:rsidRDefault="00196E34" w:rsidP="00D05C7A">
            <w:pPr>
              <w:pStyle w:val="a5"/>
              <w:numPr>
                <w:ilvl w:val="0"/>
                <w:numId w:val="1"/>
              </w:numPr>
              <w:spacing w:after="0" w:line="240" w:lineRule="auto"/>
              <w:ind w:right="-8"/>
              <w:jc w:val="center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38270E8" w14:textId="07075657" w:rsidR="00196E34" w:rsidRDefault="00196E34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Ежедневно размещать на  сайте ОУ информацию и учебные материалы по дистанционному обучению </w:t>
            </w:r>
          </w:p>
        </w:tc>
        <w:tc>
          <w:tcPr>
            <w:tcW w:w="2267" w:type="dxa"/>
          </w:tcPr>
          <w:p w14:paraId="5E322EF3" w14:textId="32A2A611" w:rsidR="00196E34" w:rsidRDefault="00B127A5" w:rsidP="00D05C7A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23</w:t>
            </w:r>
            <w:bookmarkStart w:id="0" w:name="_GoBack"/>
            <w:bookmarkEnd w:id="0"/>
            <w:r w:rsidR="00196E34"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.03.2020</w:t>
            </w:r>
          </w:p>
        </w:tc>
        <w:tc>
          <w:tcPr>
            <w:tcW w:w="2931" w:type="dxa"/>
          </w:tcPr>
          <w:p w14:paraId="464002BC" w14:textId="3138434E" w:rsidR="00196E34" w:rsidRDefault="00196E34" w:rsidP="00993FC2">
            <w:pPr>
              <w:spacing w:after="0" w:line="240" w:lineRule="auto"/>
              <w:ind w:left="71" w:right="139"/>
              <w:rPr>
                <w:rFonts w:ascii="Arial" w:eastAsia="Times New Roman" w:hAnsi="Arial" w:cs="Arial"/>
                <w:sz w:val="28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Зам. директора по УВР </w:t>
            </w:r>
            <w:proofErr w:type="spellStart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>Халаимова</w:t>
            </w:r>
            <w:proofErr w:type="spellEnd"/>
            <w:r>
              <w:rPr>
                <w:rFonts w:ascii="Arial" w:eastAsia="Times New Roman" w:hAnsi="Arial" w:cs="Arial"/>
                <w:sz w:val="28"/>
                <w:szCs w:val="20"/>
                <w:lang w:eastAsia="ru-RU"/>
              </w:rPr>
              <w:t xml:space="preserve"> И.Н., учителя-предметники</w:t>
            </w:r>
          </w:p>
        </w:tc>
      </w:tr>
    </w:tbl>
    <w:p w14:paraId="64920F78" w14:textId="77777777" w:rsidR="00714164" w:rsidRDefault="00714164" w:rsidP="00714164"/>
    <w:p w14:paraId="52685C83" w14:textId="77777777" w:rsidR="00714164" w:rsidRPr="00714164" w:rsidRDefault="00714164" w:rsidP="00714164"/>
    <w:sectPr w:rsidR="00714164" w:rsidRPr="00714164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75CFD"/>
    <w:rsid w:val="0008440B"/>
    <w:rsid w:val="001573B5"/>
    <w:rsid w:val="00171B6E"/>
    <w:rsid w:val="0018150A"/>
    <w:rsid w:val="001868D0"/>
    <w:rsid w:val="00196E34"/>
    <w:rsid w:val="002B5282"/>
    <w:rsid w:val="002C0E4A"/>
    <w:rsid w:val="002D34AB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B01B1"/>
    <w:rsid w:val="006D476E"/>
    <w:rsid w:val="00714164"/>
    <w:rsid w:val="007B1A04"/>
    <w:rsid w:val="007C03DC"/>
    <w:rsid w:val="00853873"/>
    <w:rsid w:val="00860633"/>
    <w:rsid w:val="008861AD"/>
    <w:rsid w:val="009748DD"/>
    <w:rsid w:val="00974C6E"/>
    <w:rsid w:val="00993FC2"/>
    <w:rsid w:val="00B127A5"/>
    <w:rsid w:val="00B61389"/>
    <w:rsid w:val="00B80522"/>
    <w:rsid w:val="00B8465F"/>
    <w:rsid w:val="00BA3D67"/>
    <w:rsid w:val="00CB1F27"/>
    <w:rsid w:val="00D05C7A"/>
    <w:rsid w:val="00D77C9E"/>
    <w:rsid w:val="00D87400"/>
    <w:rsid w:val="00DB0814"/>
    <w:rsid w:val="00DE5A88"/>
    <w:rsid w:val="00DF1F6D"/>
    <w:rsid w:val="00E3458D"/>
    <w:rsid w:val="00E870B9"/>
    <w:rsid w:val="00E9525E"/>
    <w:rsid w:val="00EB4BB7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739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Кутейниковская ООШ</cp:lastModifiedBy>
  <cp:revision>43</cp:revision>
  <cp:lastPrinted>2020-03-24T06:33:00Z</cp:lastPrinted>
  <dcterms:created xsi:type="dcterms:W3CDTF">2020-03-17T18:27:00Z</dcterms:created>
  <dcterms:modified xsi:type="dcterms:W3CDTF">2020-03-24T06:35:00Z</dcterms:modified>
</cp:coreProperties>
</file>